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ever present threat from defectors, or 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alter their environments can maintain cooperation indefinitely. We show that cooperator success depends specifically on negative niche construction. Here, negative niche construction acts as a perpetual source of adaptive opportunities. As populations adapt, they further alter their environment in ways that reveal additional opportunities for adaptation. Despite being independent of niche construction in our model, cooperation feeds this cycle. We show that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 Box 1 provides additional information about the model.</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w:t>
      </w:r>
      <w:r>
        <w:t xml:space="preserve"> </w:t>
      </w:r>
      <w:r>
        <w:rPr>
          <w:i/>
        </w:rPr>
        <w:t xml:space="preserve">cooperation locus</w:t>
      </w:r>
      <w:r>
        <w:t xml:space="preserve"> </w:t>
      </w:r>
      <w:r>
        <w:t xml:space="preserve">(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implicitly represent this constructed</w:t>
      </w:r>
      <w:r>
        <w:t xml:space="preserve"> </w:t>
      </w:r>
      <w:r>
        <w:t xml:space="preserve">“</w:t>
      </w:r>
      <w:r>
        <w:t xml:space="preserve">niche</w:t>
      </w:r>
      <w:r>
        <w:t xml:space="preserve">”</w:t>
      </w:r>
      <w:r>
        <w:t xml:space="preserve"> </w:t>
      </w:r>
      <w:r>
        <w:t xml:space="preserve">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constructed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if</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then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as allele</w:t>
      </w:r>
      <w:r>
        <w:t xml:space="preserve"> </w:t>
      </w:r>
      <m:oMath>
        <m:r>
          <m:rPr>
            <m:sty m:val="p"/>
          </m:rPr>
          <m:t>5</m:t>
        </m:r>
      </m:oMath>
      <w:r>
        <w:t xml:space="preserve"> </w:t>
      </w:r>
      <w:r>
        <w:t xml:space="preserve">fixes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 Box 1).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7" w:name="subpopulation-growth-and-the-benefit-of-cooperation"/>
      <w:bookmarkEnd w:id="27"/>
      <w:r>
        <w:t xml:space="preserve">Sub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the reproductive fitness of individual</w:t>
      </w:r>
      <w:r>
        <w:t xml:space="preserve"> </w:t>
      </w:r>
      <m:oMath>
        <m:r>
          <m:rPr>
            <m:sty m:val="p"/>
          </m:rPr>
          <m:t>i</m:t>
        </m:r>
      </m:oMath>
      <w:r>
        <w:t xml:space="preserve"> </w:t>
      </w:r>
      <w:r>
        <w:t xml:space="preserve">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from population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gt;</m:t>
        </m:r>
        <m:r>
          <m:rPr>
            <m:sty m:val="p"/>
          </m:rPr>
          <m:t>0</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e performed simulations in which these contributions were removed (</w:t>
      </w:r>
      <m:oMath>
        <m:r>
          <m:rPr>
            <m:sty m:val="p"/>
          </m:rPr>
          <m:t>ϵ</m:t>
        </m:r>
        <m:r>
          <m:rPr>
            <m:sty m:val="p"/>
          </m:rPr>
          <m:t>=</m:t>
        </m:r>
        <m:r>
          <m:rPr>
            <m:sty m:val="p"/>
          </m:rPr>
          <m:t>0</m:t>
        </m:r>
      </m:oMath>
      <w:r>
        <w:t xml:space="preserve">).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ll will have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immigration from neighboring patches or through mutation at the cooperation locus.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 created. Here, cooperators can find safety in numbers—because their larger populations have more mutational opportunities, they are more likely to gain adaptations that rescue them from invasion. Further, these larger cooperators exert a greater influence on their niche, which increases selection for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 Importantly, this cooperator type is adapted to the niche constructed by the defector.</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follow from negative niche construction. By gaining adaptations more quickly, cooperators resist invasion by defectors (</w:t>
      </w:r>
      <w:hyperlink w:anchor="fig3">
        <w:r>
          <w:rPr>
            <w:rStyle w:val="Link"/>
          </w:rPr>
          <w:t xml:space="preserve">Figure 3B</w:t>
        </w:r>
      </w:hyperlink>
      <w:r>
        <w:t xml:space="preserve">). Even in the presence of an equally-adapted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mutations do not confer these adaptations, cooperators lose the adaptive race and are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niche construction and adaptation are independent of cooperation, which allows us to focus on hitchhiking. However, by increasing the size of the subpopulation, this form of cooperation can itself be seen as a kind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population sizes and the rate at which this benefit decays in the absence of cooperators. Similarly, our results could be substantially affected by alterations in the rate at which the constructed environment changes in response to changes in the subpopulation. First, such changes in timescale would affect the selective values of alleles as the population changed. Changes in timescale w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In order to study how regulatory traits such as these evolve, we could instead represent the niche explicitly, allowing it to have its own dynamics.</w:t>
      </w:r>
    </w:p>
    <w:p>
      <w:pPr>
        <w:pStyle w:val="Heading2"/>
      </w:pPr>
      <w:bookmarkStart w:id="41" w:name="cooperation-and-niche-construction-in-host-symbiont-co-evolution"/>
      <w:bookmarkEnd w:id="41"/>
      <w:r>
        <w:t xml:space="preserve">Cooperation and Niche Construction in Host-Symbiont Co-Evolution</w:t>
      </w:r>
    </w:p>
    <w:p>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tion to our model, would be to treat the environment as a biological entity. As the host population changes, either in response to symbiont cooperation or other factor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 In our model, each patch could become hosts with their own genotypes, and death and reproduction at the host level could be defined in ways that are sensitive to both host and symbiont genotypes. Such a model could be used to explore the evolution of cooperation in host-symbiont systems, where cooperation among symbionts affects host fitness.</w:t>
      </w:r>
    </w:p>
    <w:p>
      <w:r>
        <w:t xml:space="preserve">For example, the cooperative production of virulence factors by the human pathogen</w:t>
      </w:r>
      <w:r>
        <w:t xml:space="preserve"> </w:t>
      </w:r>
      <w:r>
        <w:rPr>
          <w:i/>
        </w:rPr>
        <w:t xml:space="preserve">P. aeruginosa</w:t>
      </w:r>
      <w:r>
        <w:t xml:space="preserve"> </w:t>
      </w:r>
      <w:r>
        <w:t xml:space="preserve">is harmful to hosts with cystic fibrosis</w:t>
      </w:r>
      <w:r>
        <w:t xml:space="preserve"> </w:t>
      </w:r>
      <w:r>
        <w:t xml:space="preserve">(Harrison, 2007)</w:t>
      </w:r>
      <w:r>
        <w:t xml:space="preserve">. Following what we have shown in this work, these antagonistic, negative niche constructing behaviors may work to maintain these infections. If these populations do indeed benefit from adaptations that are created by niche construction, a case could perhaps be made for developing treatments that target the selective feedback loop that provides adaptive opportunities in these spatial environments. While the idea of removing negative selective feedbacks and supporting stability may seem counterintuitive, if it leaves the infecting population more susceptible, then perhaps pairing such a treatment with the introduction of defector mutants (see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box1"/>
      <w:bookmarkEnd w:id="43"/>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 0), this individual has allele 1, making it a cooperator. The adaptive loci (labeled 1-5)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 1.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 3 would be favored. If genotype [1,2,3,0,0] arises via mutation, it is expected to fix. However, genotype [1,2,3,0,0] affects the environment differently. As [1,2,3,0,0] rises in abundance, the constructed environment changes 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 1.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ere, since allele 1 follows allele 5, there is no longer a mismatch, so no further adaptation occurs.</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locus 1).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4" w:name="figures"/>
      <w:bookmarkEnd w:id="44"/>
      <w:r>
        <w:t xml:space="preserve">Figures</w:t>
      </w:r>
    </w:p>
    <w:p>
      <w:pPr>
        <w:pStyle w:val="Heading2"/>
      </w:pPr>
      <w:bookmarkStart w:id="45" w:name="fig1"/>
      <w:bookmarkEnd w:id="45"/>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7" w:name="fig2"/>
      <w:bookmarkEnd w:id="47"/>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3"/>
      <w:bookmarkEnd w:id="49"/>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1" w:name="fig4"/>
      <w:bookmarkEnd w:id="51"/>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3" w:name="box-1-figures"/>
      <w:bookmarkEnd w:id="53"/>
      <w:r>
        <w:t xml:space="preserve">Box 1 Figures</w:t>
      </w:r>
    </w:p>
    <w:p/>
    <w:p>
      <w:pPr>
        <w:pStyle w:val="Heading2"/>
      </w:pPr>
      <w:bookmarkStart w:id="54" w:name="figB1"/>
      <w:bookmarkEnd w:id="54"/>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6" w:name="supplemental-figures"/>
      <w:bookmarkEnd w:id="56"/>
      <w:r>
        <w:t xml:space="preserve">Supplemental Figures</w:t>
      </w:r>
    </w:p>
    <w:p/>
    <w:p>
      <w:pPr>
        <w:pStyle w:val="Heading2"/>
      </w:pPr>
      <w:bookmarkStart w:id="57" w:name="figS1"/>
      <w:bookmarkEnd w:id="57"/>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f09d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